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Pr="0056067F" w:rsidRDefault="00367BCD">
      <w:pPr>
        <w:rPr>
          <w:b/>
          <w:bCs/>
        </w:rPr>
      </w:pPr>
      <w:r w:rsidRPr="0056067F">
        <w:rPr>
          <w:b/>
          <w:bCs/>
        </w:rPr>
        <w:t>Khai Phan Thanh (100901164)</w:t>
      </w:r>
    </w:p>
    <w:p w14:paraId="19D9388D" w14:textId="77777777" w:rsidR="00367BCD" w:rsidRDefault="00367BCD"/>
    <w:p w14:paraId="7234D6DC" w14:textId="05457757" w:rsidR="006F1752" w:rsidRPr="00200AD8" w:rsidRDefault="00367BCD">
      <w:pPr>
        <w:rPr>
          <w:b/>
          <w:bCs/>
        </w:rPr>
      </w:pPr>
      <w:r w:rsidRPr="00200AD8">
        <w:rPr>
          <w:b/>
          <w:bCs/>
        </w:rPr>
        <w:t xml:space="preserve">Activity Slide </w:t>
      </w:r>
      <w:r w:rsidR="00515023" w:rsidRPr="00200AD8">
        <w:rPr>
          <w:b/>
          <w:bCs/>
        </w:rPr>
        <w:t>14</w:t>
      </w:r>
    </w:p>
    <w:p w14:paraId="54FFE7BF" w14:textId="16525BD0" w:rsidR="00515023" w:rsidRDefault="00515023" w:rsidP="00515023">
      <w:pPr>
        <w:pStyle w:val="ListParagraph"/>
        <w:numPr>
          <w:ilvl w:val="0"/>
          <w:numId w:val="2"/>
        </w:numPr>
      </w:pPr>
      <w:r>
        <w:t>In the mainScript, we have 2 variable as a=Hello and b=World. We will pass value of variable a and b into myfunc() function.</w:t>
      </w:r>
    </w:p>
    <w:p w14:paraId="70990351" w14:textId="0DEF089D" w:rsidR="00515023" w:rsidRDefault="00515023" w:rsidP="00515023">
      <w:pPr>
        <w:pStyle w:val="ListParagraph"/>
        <w:numPr>
          <w:ilvl w:val="0"/>
          <w:numId w:val="2"/>
        </w:numPr>
      </w:pPr>
      <w:r>
        <w:t>Line 1 and 2 of myfunc() function will simply display the value of a and b when it received. Result will be “$1 is Hello $2 is World”</w:t>
      </w:r>
    </w:p>
    <w:p w14:paraId="262A16FA" w14:textId="614354AC" w:rsidR="00515023" w:rsidRDefault="00515023" w:rsidP="00515023">
      <w:pPr>
        <w:pStyle w:val="ListParagraph"/>
        <w:numPr>
          <w:ilvl w:val="0"/>
          <w:numId w:val="2"/>
        </w:numPr>
      </w:pPr>
      <w:r>
        <w:t>The rest of # is the note command use just for reading, no execution purpose</w:t>
      </w:r>
    </w:p>
    <w:p w14:paraId="6F14278B" w14:textId="51500CAF" w:rsidR="00515023" w:rsidRDefault="00515023" w:rsidP="00515023">
      <w:pPr>
        <w:pStyle w:val="ListParagraph"/>
        <w:numPr>
          <w:ilvl w:val="0"/>
          <w:numId w:val="2"/>
        </w:numPr>
      </w:pPr>
      <w:r>
        <w:t>Line 7 will change the value of a from a=Hello to a=Goodbye Cruel</w:t>
      </w:r>
    </w:p>
    <w:p w14:paraId="0703744A" w14:textId="7CCE921A" w:rsidR="00515023" w:rsidRDefault="00515023" w:rsidP="00515023">
      <w:pPr>
        <w:pStyle w:val="ListParagraph"/>
        <w:numPr>
          <w:ilvl w:val="0"/>
          <w:numId w:val="2"/>
        </w:numPr>
      </w:pPr>
      <w:r>
        <w:t>Back to the main script, when echoing the value of a and b, we will get the result in line 4 and 5 as “a is Goodbye Cruel b is World”</w:t>
      </w:r>
    </w:p>
    <w:p w14:paraId="50D106A2" w14:textId="77777777" w:rsidR="006F1752" w:rsidRDefault="006F1752"/>
    <w:p w14:paraId="46DF1706" w14:textId="673CA0AF" w:rsidR="00367BCD" w:rsidRPr="00200AD8" w:rsidRDefault="00367BCD">
      <w:pPr>
        <w:rPr>
          <w:b/>
          <w:bCs/>
        </w:rPr>
      </w:pPr>
      <w:r w:rsidRPr="00200AD8">
        <w:rPr>
          <w:b/>
          <w:bCs/>
        </w:rPr>
        <w:t xml:space="preserve">Activity Slide </w:t>
      </w:r>
      <w:r w:rsidR="005E4E14" w:rsidRPr="00200AD8">
        <w:rPr>
          <w:b/>
          <w:bCs/>
        </w:rPr>
        <w:t>1</w:t>
      </w:r>
      <w:r w:rsidR="00515023" w:rsidRPr="00200AD8">
        <w:rPr>
          <w:b/>
          <w:bCs/>
        </w:rPr>
        <w:t>5</w:t>
      </w:r>
    </w:p>
    <w:p w14:paraId="1BED4865" w14:textId="3054AB85" w:rsidR="00A362F4" w:rsidRDefault="00A362F4" w:rsidP="00A362F4">
      <w:pPr>
        <w:pStyle w:val="ListParagraph"/>
        <w:numPr>
          <w:ilvl w:val="0"/>
          <w:numId w:val="2"/>
        </w:numPr>
      </w:pPr>
      <w:r>
        <w:t>Function add_a_user() will use as many as 2 arguments, the rest will be ignore</w:t>
      </w:r>
    </w:p>
    <w:p w14:paraId="3B44D1BA" w14:textId="6393D4D7" w:rsidR="00A362F4" w:rsidRDefault="00A362F4" w:rsidP="00A362F4">
      <w:pPr>
        <w:pStyle w:val="ListParagraph"/>
        <w:numPr>
          <w:ilvl w:val="0"/>
          <w:numId w:val="2"/>
        </w:numPr>
      </w:pPr>
      <w:r>
        <w:t xml:space="preserve">Line 1 USER will take the value of position $1 </w:t>
      </w:r>
    </w:p>
    <w:p w14:paraId="395923F5" w14:textId="32EC2443" w:rsidR="00A362F4" w:rsidRDefault="00A362F4" w:rsidP="00A362F4">
      <w:pPr>
        <w:pStyle w:val="ListParagraph"/>
        <w:numPr>
          <w:ilvl w:val="0"/>
          <w:numId w:val="2"/>
        </w:numPr>
      </w:pPr>
      <w:r>
        <w:t>Line 2 PASSWORD will take the value of position $2</w:t>
      </w:r>
    </w:p>
    <w:p w14:paraId="2837FE53" w14:textId="2EB09BD5" w:rsidR="00A362F4" w:rsidRDefault="00A362F4" w:rsidP="00A362F4">
      <w:pPr>
        <w:pStyle w:val="ListParagraph"/>
        <w:numPr>
          <w:ilvl w:val="0"/>
          <w:numId w:val="2"/>
        </w:numPr>
      </w:pPr>
      <w:r>
        <w:t>2 shift time will move first 2 value to the left, which erase it out. If there is a $3 value, it might be use later on as $1</w:t>
      </w:r>
    </w:p>
    <w:p w14:paraId="4856F62C" w14:textId="0E6DCA74" w:rsidR="00046897" w:rsidRDefault="0049399C" w:rsidP="00A362F4">
      <w:pPr>
        <w:pStyle w:val="ListParagraph"/>
        <w:numPr>
          <w:ilvl w:val="0"/>
          <w:numId w:val="2"/>
        </w:numPr>
      </w:pPr>
      <w:r>
        <w:t>The rest at $3 and $4 will be as note as COMMENT</w:t>
      </w:r>
    </w:p>
    <w:p w14:paraId="24FC7DFD" w14:textId="2629A01F" w:rsidR="0049399C" w:rsidRDefault="0049399C" w:rsidP="00A362F4">
      <w:pPr>
        <w:pStyle w:val="ListParagraph"/>
        <w:numPr>
          <w:ilvl w:val="0"/>
          <w:numId w:val="2"/>
        </w:numPr>
      </w:pPr>
      <w:r>
        <w:t>First echo line will display the value of USER</w:t>
      </w:r>
    </w:p>
    <w:p w14:paraId="25F09D4E" w14:textId="57614E6C" w:rsidR="0049399C" w:rsidRDefault="0049399C" w:rsidP="00A362F4">
      <w:pPr>
        <w:pStyle w:val="ListParagraph"/>
        <w:numPr>
          <w:ilvl w:val="0"/>
          <w:numId w:val="2"/>
        </w:numPr>
      </w:pPr>
      <w:r>
        <w:t>Second echo line will display the value of COMMENT and USER</w:t>
      </w:r>
    </w:p>
    <w:p w14:paraId="4B0A631F" w14:textId="537E6179" w:rsidR="0049399C" w:rsidRDefault="0049399C" w:rsidP="00A362F4">
      <w:pPr>
        <w:pStyle w:val="ListParagraph"/>
        <w:numPr>
          <w:ilvl w:val="0"/>
          <w:numId w:val="2"/>
        </w:numPr>
      </w:pPr>
      <w:r>
        <w:t>Third echo line will display the value of USER and PASSWORD</w:t>
      </w:r>
    </w:p>
    <w:p w14:paraId="326E3307" w14:textId="17EDD8BE" w:rsidR="0049399C" w:rsidRDefault="0049399C" w:rsidP="00A362F4">
      <w:pPr>
        <w:pStyle w:val="ListParagraph"/>
        <w:numPr>
          <w:ilvl w:val="0"/>
          <w:numId w:val="2"/>
        </w:numPr>
      </w:pPr>
      <w:r>
        <w:t>Fourth echo line will display the value of USER (COMMENT) and PASSWORD</w:t>
      </w:r>
    </w:p>
    <w:p w14:paraId="0611E9DE" w14:textId="7F9E2921" w:rsidR="00A362F4" w:rsidRDefault="00A362F4" w:rsidP="00A362F4"/>
    <w:p w14:paraId="719CD371" w14:textId="36D2228E" w:rsidR="00A362F4" w:rsidRDefault="00A362F4" w:rsidP="00A362F4">
      <w:r>
        <w:rPr>
          <w:noProof/>
        </w:rPr>
        <w:drawing>
          <wp:inline distT="0" distB="0" distL="0" distR="0" wp14:anchorId="3684610D" wp14:editId="2F1DCBCD">
            <wp:extent cx="5943600" cy="345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FF4A" w14:textId="0DFFC9AE" w:rsidR="005A1D7A" w:rsidRDefault="005A1D7A" w:rsidP="00596E63"/>
    <w:sectPr w:rsidR="005A1D7A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1CE7"/>
    <w:multiLevelType w:val="hybridMultilevel"/>
    <w:tmpl w:val="CA4C6D9E"/>
    <w:lvl w:ilvl="0" w:tplc="0F7C48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842FA"/>
    <w:multiLevelType w:val="hybridMultilevel"/>
    <w:tmpl w:val="D5D25154"/>
    <w:lvl w:ilvl="0" w:tplc="5FDC03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017A98"/>
    <w:rsid w:val="00046897"/>
    <w:rsid w:val="00200AD8"/>
    <w:rsid w:val="00367BCD"/>
    <w:rsid w:val="00437CBA"/>
    <w:rsid w:val="0049399C"/>
    <w:rsid w:val="00515023"/>
    <w:rsid w:val="0056067F"/>
    <w:rsid w:val="00596E63"/>
    <w:rsid w:val="005A1D7A"/>
    <w:rsid w:val="005E4E14"/>
    <w:rsid w:val="00654234"/>
    <w:rsid w:val="006F1752"/>
    <w:rsid w:val="0075781A"/>
    <w:rsid w:val="00850975"/>
    <w:rsid w:val="00A362F4"/>
    <w:rsid w:val="00C23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8</cp:revision>
  <dcterms:created xsi:type="dcterms:W3CDTF">2020-06-02T19:35:00Z</dcterms:created>
  <dcterms:modified xsi:type="dcterms:W3CDTF">2020-07-14T19:21:00Z</dcterms:modified>
</cp:coreProperties>
</file>